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7D267FA9" w:rsidR="00332B8A" w:rsidRPr="0092442F" w:rsidRDefault="0092442F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92442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Module 1 Admission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7D267FA9" w:rsidR="00332B8A" w:rsidRPr="0092442F" w:rsidRDefault="0092442F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92442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Module 1 Admission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7C2CD66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6576A3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054AECE9" w:rsidR="001A576E" w:rsidRPr="003566B4" w:rsidRDefault="00621CB0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T-11</w:t>
            </w:r>
          </w:p>
        </w:tc>
      </w:tr>
      <w:tr w:rsidR="00621CB0" w:rsidRPr="003566B4" w14:paraId="3521EF21" w14:textId="77777777" w:rsidTr="001A576E">
        <w:tc>
          <w:tcPr>
            <w:tcW w:w="2520" w:type="dxa"/>
          </w:tcPr>
          <w:p w14:paraId="0E4F2DA6" w14:textId="77777777" w:rsidR="00621CB0" w:rsidRPr="003566B4" w:rsidRDefault="00621CB0" w:rsidP="00621CB0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1665BD2D" w14:textId="560359AF" w:rsidR="00621CB0" w:rsidRPr="003566B4" w:rsidRDefault="00621CB0" w:rsidP="002E062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ed</w:t>
            </w:r>
          </w:p>
          <w:p w14:paraId="58172BAE" w14:textId="645CC7C8" w:rsidR="002E0628" w:rsidRPr="003566B4" w:rsidRDefault="00621CB0" w:rsidP="002E062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elmoniem</w:t>
            </w:r>
          </w:p>
          <w:p w14:paraId="4F7E236D" w14:textId="2715C6CC" w:rsidR="00621CB0" w:rsidRPr="003566B4" w:rsidRDefault="00621CB0" w:rsidP="00621CB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2) Implement the app Web UI and navigation using HTML, </w:t>
            </w:r>
            <w:proofErr w:type="gramStart"/>
            <w:r w:rsidRPr="00AC045C">
              <w:t>CSS</w:t>
            </w:r>
            <w:proofErr w:type="gramEnd"/>
            <w:r w:rsidRPr="00AC045C">
              <w:t xml:space="preserve">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2AD7890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  <w:r w:rsidR="00621CB0" w:rsidRPr="00B044AD">
              <w:rPr>
                <w:b/>
                <w:bCs/>
                <w:i/>
                <w:iCs/>
              </w:rPr>
              <w:t>Working</w:t>
            </w:r>
            <w:r w:rsidR="00621CB0"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5C4C4C25" w14:textId="77777777" w:rsidR="008F0771" w:rsidRDefault="008F0771" w:rsidP="008F0771">
            <w:pPr>
              <w:spacing w:after="0" w:line="259" w:lineRule="auto"/>
              <w:ind w:left="-5" w:right="0" w:firstLine="0"/>
              <w:jc w:val="left"/>
            </w:pPr>
            <w:r>
              <w:t>- Add notes (can delete)</w:t>
            </w:r>
          </w:p>
          <w:p w14:paraId="0635A2B0" w14:textId="77777777" w:rsidR="008F0771" w:rsidRDefault="008F0771" w:rsidP="008F0771">
            <w:pPr>
              <w:spacing w:after="0" w:line="259" w:lineRule="auto"/>
              <w:ind w:left="-5" w:right="0" w:firstLine="0"/>
              <w:jc w:val="left"/>
            </w:pPr>
            <w:r>
              <w:t xml:space="preserve">- Notes: Visible to parents: Visible </w:t>
            </w:r>
          </w:p>
          <w:p w14:paraId="2428AA65" w14:textId="16749025" w:rsidR="00CF68FD" w:rsidRDefault="008F0771" w:rsidP="008F0771">
            <w:pPr>
              <w:spacing w:after="0" w:line="259" w:lineRule="auto"/>
              <w:ind w:left="-5" w:right="0" w:firstLine="0"/>
              <w:jc w:val="left"/>
            </w:pPr>
            <w:r>
              <w:t>- All working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CF68FD" w14:paraId="7B8F421E" w14:textId="77777777" w:rsidTr="00EE3B01">
        <w:trPr>
          <w:trHeight w:val="349"/>
        </w:trPr>
        <w:tc>
          <w:tcPr>
            <w:tcW w:w="269" w:type="dxa"/>
          </w:tcPr>
          <w:p w14:paraId="3845A9D9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19475252" w:rsidR="00CF68FD" w:rsidRPr="00803742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Login</w:t>
            </w:r>
          </w:p>
        </w:tc>
        <w:tc>
          <w:tcPr>
            <w:tcW w:w="600" w:type="dxa"/>
            <w:vAlign w:val="bottom"/>
          </w:tcPr>
          <w:p w14:paraId="6A0C6F27" w14:textId="57B54833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7A112AEB" w14:textId="11C919C6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58E732D0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C4090BC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6BB7C809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Register applicant</w:t>
            </w:r>
          </w:p>
        </w:tc>
        <w:tc>
          <w:tcPr>
            <w:tcW w:w="600" w:type="dxa"/>
            <w:vAlign w:val="center"/>
          </w:tcPr>
          <w:p w14:paraId="3BCBCD47" w14:textId="0A45D34B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148EF210" w14:textId="268381C4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5061DBE8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10DCA603" w14:textId="77777777" w:rsidTr="00EE3B01">
        <w:trPr>
          <w:trHeight w:val="349"/>
        </w:trPr>
        <w:tc>
          <w:tcPr>
            <w:tcW w:w="269" w:type="dxa"/>
          </w:tcPr>
          <w:p w14:paraId="03FD8066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0CE8F0CD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Update applicant</w:t>
            </w:r>
          </w:p>
        </w:tc>
        <w:tc>
          <w:tcPr>
            <w:tcW w:w="600" w:type="dxa"/>
            <w:vAlign w:val="center"/>
          </w:tcPr>
          <w:p w14:paraId="66962F8F" w14:textId="1AADCB44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2AAB5E89" w14:textId="7AF804FE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4CC33687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3BC8B958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63E233EA" w:rsidR="00CF68FD" w:rsidRPr="00803742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 xml:space="preserve">Get applications </w:t>
            </w:r>
            <w:r w:rsidR="006B2DA0" w:rsidRPr="006B2DA0">
              <w:t>(+ providing links to navigate to other functions)</w:t>
            </w:r>
          </w:p>
        </w:tc>
        <w:tc>
          <w:tcPr>
            <w:tcW w:w="600" w:type="dxa"/>
            <w:vAlign w:val="center"/>
          </w:tcPr>
          <w:p w14:paraId="413ADE9C" w14:textId="799CD10B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2</w:t>
            </w:r>
          </w:p>
        </w:tc>
        <w:tc>
          <w:tcPr>
            <w:tcW w:w="1028" w:type="dxa"/>
          </w:tcPr>
          <w:p w14:paraId="0A7ACB89" w14:textId="7F0D7CA3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0FFD5ADE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24147F8F" w14:textId="77777777" w:rsidTr="00EE3B01">
        <w:trPr>
          <w:trHeight w:val="349"/>
        </w:trPr>
        <w:tc>
          <w:tcPr>
            <w:tcW w:w="269" w:type="dxa"/>
          </w:tcPr>
          <w:p w14:paraId="7BD97BAE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4E4F8A94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dd application</w:t>
            </w:r>
          </w:p>
        </w:tc>
        <w:tc>
          <w:tcPr>
            <w:tcW w:w="600" w:type="dxa"/>
            <w:vAlign w:val="center"/>
          </w:tcPr>
          <w:p w14:paraId="57F06B69" w14:textId="5487D921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028" w:type="dxa"/>
          </w:tcPr>
          <w:p w14:paraId="3D556D91" w14:textId="3CB94A55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0EC40A59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5F2D18EC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243C66D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Update application</w:t>
            </w:r>
          </w:p>
        </w:tc>
        <w:tc>
          <w:tcPr>
            <w:tcW w:w="600" w:type="dxa"/>
            <w:vAlign w:val="center"/>
          </w:tcPr>
          <w:p w14:paraId="671E7290" w14:textId="6376B644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161DE591" w14:textId="1039372F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1DA34F13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CB44AC3" w14:textId="77777777" w:rsidTr="00EE3B01">
        <w:trPr>
          <w:trHeight w:val="349"/>
        </w:trPr>
        <w:tc>
          <w:tcPr>
            <w:tcW w:w="269" w:type="dxa"/>
          </w:tcPr>
          <w:p w14:paraId="602200A8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648F2E2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View application</w:t>
            </w:r>
          </w:p>
        </w:tc>
        <w:tc>
          <w:tcPr>
            <w:tcW w:w="600" w:type="dxa"/>
            <w:vAlign w:val="center"/>
          </w:tcPr>
          <w:p w14:paraId="32BC7D5D" w14:textId="49929E51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04222FB5" w14:textId="74FF53E1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0A764B7A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2C5D704E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0B6091B1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Withdraw application</w:t>
            </w:r>
          </w:p>
        </w:tc>
        <w:tc>
          <w:tcPr>
            <w:tcW w:w="600" w:type="dxa"/>
            <w:vAlign w:val="center"/>
          </w:tcPr>
          <w:p w14:paraId="4F6101A6" w14:textId="34CD65CF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57891DBC" w14:textId="434C953A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10786F94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0124FF62" w14:textId="77777777" w:rsidTr="00EE3B01">
        <w:trPr>
          <w:trHeight w:val="349"/>
        </w:trPr>
        <w:tc>
          <w:tcPr>
            <w:tcW w:w="269" w:type="dxa"/>
          </w:tcPr>
          <w:p w14:paraId="57E8A9CA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C6826D" w14:textId="704CA88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ttachments (list, add, delete)</w:t>
            </w:r>
          </w:p>
        </w:tc>
        <w:tc>
          <w:tcPr>
            <w:tcW w:w="600" w:type="dxa"/>
            <w:vAlign w:val="center"/>
          </w:tcPr>
          <w:p w14:paraId="4186537C" w14:textId="2B0F66A0" w:rsidR="00CF68FD" w:rsidRDefault="002918B7" w:rsidP="00F354E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593D8540" w14:textId="06C8CF76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4CB88B0F" w14:textId="40BDCD31" w:rsidR="00CF68FD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Attachments should be viewable even when the application is withdrawn.</w:t>
            </w:r>
          </w:p>
        </w:tc>
        <w:tc>
          <w:tcPr>
            <w:tcW w:w="850" w:type="dxa"/>
          </w:tcPr>
          <w:p w14:paraId="282DD3D9" w14:textId="775D2DF2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711F7C37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794F3E1A" w14:textId="7A976D64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Notes (list, add, delete)</w:t>
            </w:r>
          </w:p>
        </w:tc>
        <w:tc>
          <w:tcPr>
            <w:tcW w:w="600" w:type="dxa"/>
            <w:vAlign w:val="center"/>
          </w:tcPr>
          <w:p w14:paraId="700E726C" w14:textId="34134BE1" w:rsidR="00CF68FD" w:rsidRDefault="002918B7" w:rsidP="00F354E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7548874D" w14:textId="3EF86DB8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7034CE26" w14:textId="77777777" w:rsidR="00CF68FD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Notes should be viewable even when the application is withdrawn.</w:t>
            </w:r>
          </w:p>
          <w:p w14:paraId="5DE51F85" w14:textId="129B4DCF" w:rsidR="00045C57" w:rsidRDefault="00045C57" w:rsidP="00F354E3">
            <w:pPr>
              <w:spacing w:after="0" w:line="259" w:lineRule="auto"/>
              <w:ind w:left="100" w:right="0" w:firstLine="0"/>
              <w:jc w:val="left"/>
            </w:pPr>
            <w:r>
              <w:lastRenderedPageBreak/>
              <w:t>This requirement is missing: The coordinator can decide whether the added/updated note can be visible to the applicants. By default</w:t>
            </w:r>
            <w:r w:rsidRPr="2D47919B">
              <w:t>,</w:t>
            </w:r>
            <w:r>
              <w:t xml:space="preserve"> notes are visible only to the Principal.</w:t>
            </w:r>
          </w:p>
        </w:tc>
        <w:tc>
          <w:tcPr>
            <w:tcW w:w="850" w:type="dxa"/>
          </w:tcPr>
          <w:p w14:paraId="7A7B8EBA" w14:textId="5EBB98E3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918B7" w14:paraId="08405AC9" w14:textId="77777777" w:rsidTr="00EE3B01">
        <w:trPr>
          <w:trHeight w:val="349"/>
        </w:trPr>
        <w:tc>
          <w:tcPr>
            <w:tcW w:w="269" w:type="dxa"/>
          </w:tcPr>
          <w:p w14:paraId="3DE952EC" w14:textId="77777777" w:rsidR="002918B7" w:rsidRDefault="002918B7" w:rsidP="00F354E3">
            <w:pPr>
              <w:spacing w:after="0" w:line="259" w:lineRule="auto"/>
              <w:ind w:left="13" w:right="0" w:hanging="11"/>
              <w:jc w:val="left"/>
            </w:pPr>
            <w:bookmarkStart w:id="0" w:name="_Hlk68583094"/>
          </w:p>
        </w:tc>
        <w:tc>
          <w:tcPr>
            <w:tcW w:w="3343" w:type="dxa"/>
            <w:vAlign w:val="center"/>
          </w:tcPr>
          <w:p w14:paraId="3B1F0D0A" w14:textId="33D68EE0" w:rsidR="002918B7" w:rsidRDefault="002918B7" w:rsidP="00F354E3">
            <w:pPr>
              <w:spacing w:after="0" w:line="259" w:lineRule="auto"/>
              <w:ind w:left="13" w:right="0" w:hanging="11"/>
              <w:jc w:val="left"/>
            </w:pPr>
            <w:r>
              <w:t>Tests (list, add, delete)</w:t>
            </w:r>
          </w:p>
        </w:tc>
        <w:tc>
          <w:tcPr>
            <w:tcW w:w="600" w:type="dxa"/>
            <w:vAlign w:val="center"/>
          </w:tcPr>
          <w:p w14:paraId="3144024A" w14:textId="7BF5E57A" w:rsidR="002918B7" w:rsidRDefault="002918B7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9189991" w14:textId="2CAB6BFA" w:rsidR="002918B7" w:rsidRPr="00B044AD" w:rsidRDefault="002918B7" w:rsidP="00F354E3">
            <w:pPr>
              <w:spacing w:after="0" w:line="259" w:lineRule="auto"/>
              <w:ind w:left="132" w:right="0" w:firstLine="0"/>
              <w:jc w:val="center"/>
              <w:rPr>
                <w:b/>
                <w:bCs/>
                <w:i/>
                <w:iCs/>
              </w:rPr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20333239" w14:textId="77777777" w:rsidR="002918B7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Test should be viewable even when the application is withdrawn.</w:t>
            </w:r>
          </w:p>
          <w:p w14:paraId="5FC80A7E" w14:textId="5FF0F6AF" w:rsidR="002918B7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Test subject should be a dropdown populated from the database.</w:t>
            </w:r>
          </w:p>
        </w:tc>
        <w:tc>
          <w:tcPr>
            <w:tcW w:w="850" w:type="dxa"/>
          </w:tcPr>
          <w:p w14:paraId="1847742B" w14:textId="77777777" w:rsidR="002918B7" w:rsidRDefault="002918B7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bookmarkEnd w:id="0"/>
      <w:tr w:rsidR="00CF68FD" w14:paraId="6774104A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FED338E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9DFA5E1" w14:textId="2C907306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pplications summary report</w:t>
            </w:r>
          </w:p>
        </w:tc>
        <w:tc>
          <w:tcPr>
            <w:tcW w:w="600" w:type="dxa"/>
            <w:vAlign w:val="center"/>
          </w:tcPr>
          <w:p w14:paraId="03EB73AC" w14:textId="3C9971AA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7AC1332C" w14:textId="219483EB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563186AB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0D506D5" w14:textId="39F7101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721BA92B" w14:textId="77777777" w:rsidTr="00EE3B01">
        <w:trPr>
          <w:trHeight w:val="349"/>
        </w:trPr>
        <w:tc>
          <w:tcPr>
            <w:tcW w:w="269" w:type="dxa"/>
          </w:tcPr>
          <w:p w14:paraId="76437F29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DC7F72F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Overall App design and navigation</w:t>
            </w:r>
          </w:p>
          <w:p w14:paraId="16724435" w14:textId="0C7E66A5" w:rsidR="002918B7" w:rsidRDefault="002918B7" w:rsidP="002918B7">
            <w:r>
              <w:t>Overall code quality</w:t>
            </w:r>
          </w:p>
        </w:tc>
        <w:tc>
          <w:tcPr>
            <w:tcW w:w="600" w:type="dxa"/>
            <w:vAlign w:val="bottom"/>
          </w:tcPr>
          <w:p w14:paraId="38AF567C" w14:textId="590EC89D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3995937C" w14:textId="044E32A3" w:rsidR="00CF68FD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100%</w:t>
            </w:r>
          </w:p>
        </w:tc>
        <w:tc>
          <w:tcPr>
            <w:tcW w:w="4111" w:type="dxa"/>
          </w:tcPr>
          <w:p w14:paraId="443FAF7A" w14:textId="7077CF03" w:rsidR="00CF68FD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Excellent</w:t>
            </w:r>
            <w:r w:rsidR="00BB602A">
              <w:t xml:space="preserve"> but with fee issues:</w:t>
            </w:r>
          </w:p>
          <w:p w14:paraId="396ABB4D" w14:textId="59B5E5BC" w:rsidR="00964E4A" w:rsidRDefault="008421DB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r>
              <w:t>Style sheets could be consolidated in fewer files while removing duplication.</w:t>
            </w:r>
          </w:p>
          <w:p w14:paraId="323B3963" w14:textId="4FDF5F74" w:rsidR="00B63217" w:rsidRDefault="00B63217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r>
              <w:t>In json files better to have the first letter of properties lowercase. Also, the date values are not meaningful. Date properties could be stored in a readable date format.</w:t>
            </w:r>
          </w:p>
          <w:p w14:paraId="464EFF75" w14:textId="5DA79143" w:rsidR="00B63217" w:rsidRDefault="00B63217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r>
              <w:t>Too many logo images.</w:t>
            </w:r>
          </w:p>
          <w:p w14:paraId="007C8EC9" w14:textId="27D88646" w:rsidR="00B63217" w:rsidRDefault="00B63217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bookmarkStart w:id="1" w:name="_Hlk68583777"/>
            <w:r>
              <w:t xml:space="preserve">JS subfolder should be renamed </w:t>
            </w:r>
            <w:proofErr w:type="spellStart"/>
            <w:r>
              <w:t>js</w:t>
            </w:r>
            <w:proofErr w:type="spellEnd"/>
            <w:r>
              <w:t>.</w:t>
            </w:r>
          </w:p>
          <w:p w14:paraId="1FA99A21" w14:textId="2A3D6D64" w:rsidR="00B63217" w:rsidRDefault="00B63217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r>
              <w:t>Throughout the app make variables start with a lowercase letter.</w:t>
            </w:r>
          </w:p>
          <w:bookmarkEnd w:id="1"/>
          <w:p w14:paraId="4747EF5F" w14:textId="77777777" w:rsidR="009502D0" w:rsidRDefault="009502D0" w:rsidP="009502D0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</w:pPr>
            <w:r>
              <w:t>Add/Update Application should reuse the same html and JavaScript.</w:t>
            </w:r>
          </w:p>
          <w:p w14:paraId="2DB6D98B" w14:textId="77777777" w:rsidR="009502D0" w:rsidRDefault="009502D0" w:rsidP="009502D0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</w:pPr>
            <w:r>
              <w:t>Add/Update Account should reuse the same html and JavaScript.</w:t>
            </w:r>
          </w:p>
          <w:p w14:paraId="60FE01E7" w14:textId="3F35F12A" w:rsidR="002918B7" w:rsidRDefault="002918B7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r>
              <w:t>Provide back button when relevant (e.g., in notes, attachments and tests page).</w:t>
            </w:r>
          </w:p>
          <w:p w14:paraId="1371A25D" w14:textId="48BD9BB5" w:rsidR="009502D0" w:rsidRDefault="009502D0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bookmarkStart w:id="2" w:name="_Hlk68584305"/>
            <w:r>
              <w:t>Principle should be replaced with Principal everywhere in the app and documentation.</w:t>
            </w:r>
          </w:p>
          <w:p w14:paraId="2D0B4526" w14:textId="36ACD46F" w:rsidR="0042057E" w:rsidRDefault="0042057E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bookmarkStart w:id="3" w:name="_Hlk68584580"/>
            <w:r>
              <w:t>All dropdowns must be dynamically filled with data from the database.</w:t>
            </w:r>
          </w:p>
          <w:bookmarkEnd w:id="2"/>
          <w:bookmarkEnd w:id="3"/>
          <w:p w14:paraId="645C60C3" w14:textId="75ADC150" w:rsidR="009502D0" w:rsidRDefault="009502D0" w:rsidP="002918B7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ind w:right="0"/>
              <w:jc w:val="left"/>
            </w:pPr>
            <w:r>
              <w:t>See more comments added to the testing screenshots.</w:t>
            </w:r>
          </w:p>
        </w:tc>
        <w:tc>
          <w:tcPr>
            <w:tcW w:w="850" w:type="dxa"/>
          </w:tcPr>
          <w:p w14:paraId="3A47DDFB" w14:textId="45082410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575220C3" w:rsidR="00AC045C" w:rsidRDefault="002918B7" w:rsidP="00F354E3">
            <w:pPr>
              <w:spacing w:after="0" w:line="259" w:lineRule="auto"/>
              <w:ind w:left="132" w:right="0" w:firstLine="0"/>
              <w:jc w:val="center"/>
            </w:pPr>
            <w:r>
              <w:rPr>
                <w:b/>
                <w:bCs/>
                <w:i/>
                <w:iCs/>
              </w:rPr>
              <w:t>Done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2F681D76" w:rsidR="00AC045C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Excellent, few issues see comments below.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83F0BB6" w:rsidR="00AC045C" w:rsidRDefault="002918B7" w:rsidP="00F354E3">
            <w:pPr>
              <w:spacing w:after="0" w:line="259" w:lineRule="auto"/>
              <w:ind w:left="100" w:right="0" w:firstLine="0"/>
              <w:jc w:val="left"/>
            </w:pPr>
            <w:r>
              <w:t>7</w:t>
            </w:r>
          </w:p>
        </w:tc>
      </w:tr>
      <w:tr w:rsidR="00AC045C" w14:paraId="3A3EBE41" w14:textId="77777777" w:rsidTr="00D61626">
        <w:trPr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1DCBE071" w:rsidR="00AC045C" w:rsidRDefault="00621CB0" w:rsidP="00F354E3">
            <w:pPr>
              <w:spacing w:after="0" w:line="259" w:lineRule="auto"/>
              <w:ind w:left="132" w:right="0" w:firstLine="0"/>
              <w:jc w:val="center"/>
            </w:pPr>
            <w:r w:rsidRPr="00B044AD">
              <w:rPr>
                <w:b/>
                <w:bCs/>
                <w:i/>
                <w:iCs/>
              </w:rPr>
              <w:t>Working</w:t>
            </w:r>
            <w:r>
              <w:rPr>
                <w:b/>
                <w:bCs/>
                <w:i/>
                <w:iCs/>
              </w:rPr>
              <w:t xml:space="preserve"> </w:t>
            </w:r>
            <w:r w:rsidR="005440FC">
              <w:rPr>
                <w:b/>
                <w:bCs/>
                <w:i/>
                <w:iCs/>
              </w:rPr>
              <w:t>10</w:t>
            </w:r>
            <w:r>
              <w:rPr>
                <w:b/>
                <w:bCs/>
                <w:i/>
                <w:iCs/>
              </w:rPr>
              <w:t>0%</w:t>
            </w:r>
          </w:p>
        </w:tc>
        <w:tc>
          <w:tcPr>
            <w:tcW w:w="4111" w:type="dxa"/>
          </w:tcPr>
          <w:p w14:paraId="2DB0049D" w14:textId="4474CDF3" w:rsidR="00AC045C" w:rsidRDefault="009502D0" w:rsidP="00F354E3">
            <w:pPr>
              <w:spacing w:after="0" w:line="259" w:lineRule="auto"/>
              <w:ind w:left="100" w:right="0" w:firstLine="0"/>
              <w:jc w:val="left"/>
            </w:pPr>
            <w:r>
              <w:t>Excellent</w:t>
            </w:r>
          </w:p>
        </w:tc>
        <w:tc>
          <w:tcPr>
            <w:tcW w:w="850" w:type="dxa"/>
          </w:tcPr>
          <w:p w14:paraId="1D17EF29" w14:textId="500DAAAF" w:rsidR="00AC045C" w:rsidRDefault="009502D0" w:rsidP="00F354E3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AC045C" w14:paraId="2D763C61" w14:textId="77777777" w:rsidTr="00DC01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9502D0" w14:paraId="766F3071" w14:textId="77777777" w:rsidTr="00EC38E1">
        <w:trPr>
          <w:trHeight w:val="223"/>
        </w:trPr>
        <w:tc>
          <w:tcPr>
            <w:tcW w:w="3612" w:type="dxa"/>
            <w:gridSpan w:val="2"/>
          </w:tcPr>
          <w:p w14:paraId="3187B90B" w14:textId="44FD0454" w:rsidR="009502D0" w:rsidRDefault="009502D0" w:rsidP="009502D0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9502D0" w:rsidRDefault="009502D0" w:rsidP="009502D0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9502D0" w:rsidRDefault="009502D0" w:rsidP="009502D0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38564E7D" w:rsidR="009502D0" w:rsidRDefault="009502D0" w:rsidP="009502D0">
            <w:pPr>
              <w:spacing w:after="0" w:line="259" w:lineRule="auto"/>
              <w:ind w:left="100" w:right="0" w:firstLine="0"/>
              <w:jc w:val="left"/>
            </w:pPr>
            <w:r>
              <w:t>Outstanding work</w:t>
            </w:r>
          </w:p>
        </w:tc>
        <w:tc>
          <w:tcPr>
            <w:tcW w:w="850" w:type="dxa"/>
          </w:tcPr>
          <w:p w14:paraId="476485D6" w14:textId="3759D963" w:rsidR="009502D0" w:rsidRDefault="009502D0" w:rsidP="009502D0">
            <w:pPr>
              <w:spacing w:after="0" w:line="259" w:lineRule="auto"/>
              <w:ind w:left="100" w:right="0" w:firstLine="0"/>
              <w:jc w:val="left"/>
            </w:pPr>
            <w:r>
              <w:t>95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335874DD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3880618" w14:textId="745EAF51" w:rsidR="00C10A3A" w:rsidRDefault="00C10A3A" w:rsidP="00F401D2">
      <w:pPr>
        <w:spacing w:after="330"/>
        <w:ind w:left="20" w:right="249"/>
      </w:pPr>
    </w:p>
    <w:p w14:paraId="6F78A624" w14:textId="028AACB1" w:rsidR="00C10A3A" w:rsidRDefault="00C10A3A" w:rsidP="00F401D2">
      <w:pPr>
        <w:spacing w:after="330"/>
        <w:ind w:left="20" w:right="249"/>
      </w:pPr>
    </w:p>
    <w:p w14:paraId="1D0FAE49" w14:textId="7D9DF1E5" w:rsidR="00C10A3A" w:rsidRDefault="00C10A3A" w:rsidP="00F401D2">
      <w:pPr>
        <w:spacing w:after="330"/>
        <w:ind w:left="20" w:right="249"/>
      </w:pPr>
    </w:p>
    <w:p w14:paraId="2F55EB0F" w14:textId="0E276483" w:rsidR="00C10A3A" w:rsidRDefault="00C10A3A" w:rsidP="00F401D2">
      <w:pPr>
        <w:spacing w:after="330"/>
        <w:ind w:left="20" w:right="249"/>
      </w:pPr>
    </w:p>
    <w:p w14:paraId="1847A2B3" w14:textId="01155B96" w:rsidR="00C10A3A" w:rsidRDefault="00C10A3A" w:rsidP="00F401D2">
      <w:pPr>
        <w:spacing w:after="330"/>
        <w:ind w:left="20" w:right="249"/>
      </w:pPr>
    </w:p>
    <w:p w14:paraId="2B673FF7" w14:textId="3CE0F0B4" w:rsidR="00C10A3A" w:rsidRDefault="00C10A3A" w:rsidP="00F401D2">
      <w:pPr>
        <w:spacing w:after="330"/>
        <w:ind w:left="20" w:right="249"/>
      </w:pPr>
    </w:p>
    <w:p w14:paraId="1C7F0225" w14:textId="77777777" w:rsidR="00C10A3A" w:rsidRDefault="00C10A3A" w:rsidP="00F401D2">
      <w:pPr>
        <w:spacing w:after="330"/>
        <w:ind w:left="20" w:right="249"/>
      </w:pPr>
    </w:p>
    <w:p w14:paraId="2937AF84" w14:textId="77777777" w:rsidR="00C10A3A" w:rsidRDefault="00C10A3A" w:rsidP="00F401D2">
      <w:pPr>
        <w:spacing w:after="330"/>
        <w:ind w:left="20" w:right="249"/>
      </w:pP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lastRenderedPageBreak/>
        <w:t xml:space="preserve">Application Design </w:t>
      </w:r>
    </w:p>
    <w:p w14:paraId="333FE8EF" w14:textId="2AA45EE1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7ED89D80" w14:textId="54B749AB" w:rsidR="0001633B" w:rsidRPr="0001633B" w:rsidRDefault="00446FA7" w:rsidP="0001633B">
      <w:commentRangeStart w:id="4"/>
      <w:r>
        <w:rPr>
          <w:noProof/>
        </w:rPr>
        <w:drawing>
          <wp:inline distT="0" distB="0" distL="0" distR="0" wp14:anchorId="16920FBF" wp14:editId="59E9C59B">
            <wp:extent cx="6129655" cy="4446905"/>
            <wp:effectExtent l="0" t="0" r="444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 w:rsidR="00BE449A">
        <w:rPr>
          <w:rStyle w:val="CommentReference"/>
          <w:rFonts w:asciiTheme="minorHAnsi" w:eastAsiaTheme="minorHAnsi" w:hAnsiTheme="minorHAnsi" w:cstheme="minorBidi"/>
          <w:color w:val="auto"/>
        </w:rPr>
        <w:commentReference w:id="4"/>
      </w:r>
    </w:p>
    <w:p w14:paraId="5713AA36" w14:textId="74627AFE" w:rsidR="00C10A3A" w:rsidRPr="00C10A3A" w:rsidRDefault="00C10A3A" w:rsidP="00C10A3A"/>
    <w:p w14:paraId="0A246D67" w14:textId="4F821204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4BFA15B8" w14:textId="54200DC2" w:rsidR="00C10A3A" w:rsidRDefault="00C10A3A" w:rsidP="00C10A3A"/>
    <w:p w14:paraId="6CBCA41D" w14:textId="2ADC10CB" w:rsidR="00C10A3A" w:rsidRDefault="00C10A3A" w:rsidP="00C10A3A">
      <w:pPr>
        <w:pStyle w:val="ListParagraph"/>
        <w:numPr>
          <w:ilvl w:val="0"/>
          <w:numId w:val="36"/>
        </w:numPr>
      </w:pPr>
      <w:r>
        <w:t>Accounts-repo.js</w:t>
      </w:r>
    </w:p>
    <w:p w14:paraId="1BDD6C44" w14:textId="4D2FD857" w:rsidR="00C10A3A" w:rsidRDefault="00871DA6" w:rsidP="00871DA6">
      <w:pPr>
        <w:pStyle w:val="ListParagraph"/>
        <w:ind w:firstLine="0"/>
      </w:pPr>
      <w:commentRangeStart w:id="6"/>
      <w:r>
        <w:rPr>
          <w:noProof/>
        </w:rPr>
        <w:drawing>
          <wp:inline distT="0" distB="0" distL="0" distR="0" wp14:anchorId="3A0A67C6" wp14:editId="7490F90F">
            <wp:extent cx="2481058" cy="17246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7367" t="14032" r="68185" b="50417"/>
                    <a:stretch/>
                  </pic:blipFill>
                  <pic:spPr bwMode="auto">
                    <a:xfrm>
                      <a:off x="0" y="0"/>
                      <a:ext cx="2509697" cy="1744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6"/>
      <w:r w:rsidR="00BE449A">
        <w:rPr>
          <w:rStyle w:val="CommentReference"/>
          <w:rFonts w:asciiTheme="minorHAnsi" w:eastAsiaTheme="minorHAnsi" w:hAnsiTheme="minorHAnsi" w:cstheme="minorBidi"/>
          <w:color w:val="auto"/>
        </w:rPr>
        <w:commentReference w:id="6"/>
      </w:r>
    </w:p>
    <w:p w14:paraId="5525E3C2" w14:textId="3F8B5407" w:rsidR="00C10A3A" w:rsidRDefault="00C10A3A" w:rsidP="00C10A3A">
      <w:pPr>
        <w:pStyle w:val="ListParagraph"/>
        <w:numPr>
          <w:ilvl w:val="0"/>
          <w:numId w:val="36"/>
        </w:numPr>
      </w:pPr>
      <w:r>
        <w:t>Applications-repo.js</w:t>
      </w:r>
    </w:p>
    <w:p w14:paraId="5F2362E3" w14:textId="50825724" w:rsidR="00871DA6" w:rsidRDefault="00871DA6" w:rsidP="00871DA6">
      <w:pPr>
        <w:pStyle w:val="ListParagraph"/>
        <w:ind w:firstLine="0"/>
      </w:pPr>
      <w:r>
        <w:rPr>
          <w:noProof/>
        </w:rPr>
        <w:lastRenderedPageBreak/>
        <w:drawing>
          <wp:inline distT="0" distB="0" distL="0" distR="0" wp14:anchorId="3355DB58" wp14:editId="3E414898">
            <wp:extent cx="2511258" cy="1321763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7325" t="13774" r="67902" b="58702"/>
                    <a:stretch/>
                  </pic:blipFill>
                  <pic:spPr bwMode="auto">
                    <a:xfrm>
                      <a:off x="0" y="0"/>
                      <a:ext cx="2534169" cy="13338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30E0F" w14:textId="77777777" w:rsidR="00C10A3A" w:rsidRDefault="00C10A3A" w:rsidP="00C10A3A">
      <w:pPr>
        <w:pStyle w:val="ListParagraph"/>
        <w:ind w:firstLine="0"/>
      </w:pPr>
    </w:p>
    <w:p w14:paraId="22969A79" w14:textId="1E3A0B8A" w:rsidR="00C10A3A" w:rsidRDefault="00C10A3A" w:rsidP="00C10A3A">
      <w:pPr>
        <w:pStyle w:val="ListParagraph"/>
        <w:numPr>
          <w:ilvl w:val="0"/>
          <w:numId w:val="36"/>
        </w:numPr>
      </w:pPr>
      <w:r>
        <w:t>Attachments-repo.js</w:t>
      </w:r>
    </w:p>
    <w:p w14:paraId="33D97271" w14:textId="3EAB39FF" w:rsidR="00871DA6" w:rsidRDefault="00871DA6" w:rsidP="00871DA6">
      <w:pPr>
        <w:pStyle w:val="ListParagraph"/>
        <w:ind w:firstLine="0"/>
      </w:pPr>
      <w:commentRangeStart w:id="7"/>
      <w:r>
        <w:rPr>
          <w:noProof/>
        </w:rPr>
        <w:drawing>
          <wp:inline distT="0" distB="0" distL="0" distR="0" wp14:anchorId="49DCBE48" wp14:editId="5ADE9E9D">
            <wp:extent cx="3413497" cy="875397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7559" t="13288" r="68680" b="74220"/>
                    <a:stretch/>
                  </pic:blipFill>
                  <pic:spPr bwMode="auto">
                    <a:xfrm>
                      <a:off x="0" y="0"/>
                      <a:ext cx="3457079" cy="886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7"/>
      <w:r w:rsidR="00BE449A">
        <w:rPr>
          <w:rStyle w:val="CommentReference"/>
          <w:rFonts w:asciiTheme="minorHAnsi" w:eastAsiaTheme="minorHAnsi" w:hAnsiTheme="minorHAnsi" w:cstheme="minorBidi"/>
          <w:color w:val="auto"/>
        </w:rPr>
        <w:commentReference w:id="7"/>
      </w:r>
    </w:p>
    <w:p w14:paraId="6A051B11" w14:textId="77777777" w:rsidR="00871DA6" w:rsidRDefault="00871DA6" w:rsidP="00C10A3A">
      <w:pPr>
        <w:pStyle w:val="ListParagraph"/>
        <w:ind w:firstLine="0"/>
      </w:pPr>
    </w:p>
    <w:p w14:paraId="2E4BDE8C" w14:textId="60EC3E14" w:rsidR="00C10A3A" w:rsidRDefault="00C10A3A" w:rsidP="00C10A3A">
      <w:pPr>
        <w:pStyle w:val="ListParagraph"/>
        <w:numPr>
          <w:ilvl w:val="0"/>
          <w:numId w:val="36"/>
        </w:numPr>
      </w:pPr>
      <w:commentRangeStart w:id="9"/>
      <w:r>
        <w:t>General-repo.js</w:t>
      </w:r>
      <w:commentRangeEnd w:id="9"/>
      <w:r w:rsidR="00BE449A">
        <w:rPr>
          <w:rStyle w:val="CommentReference"/>
          <w:rFonts w:asciiTheme="minorHAnsi" w:eastAsiaTheme="minorHAnsi" w:hAnsiTheme="minorHAnsi" w:cstheme="minorBidi"/>
          <w:color w:val="auto"/>
        </w:rPr>
        <w:commentReference w:id="9"/>
      </w:r>
    </w:p>
    <w:p w14:paraId="62167C7A" w14:textId="14AA9260" w:rsidR="00871DA6" w:rsidRDefault="00871DA6" w:rsidP="00871DA6">
      <w:pPr>
        <w:pStyle w:val="ListParagraph"/>
        <w:ind w:firstLine="0"/>
      </w:pPr>
      <w:r>
        <w:rPr>
          <w:noProof/>
        </w:rPr>
        <w:drawing>
          <wp:inline distT="0" distB="0" distL="0" distR="0" wp14:anchorId="6EBE1BA1" wp14:editId="2890B520">
            <wp:extent cx="3164174" cy="14127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7262" t="13777" r="68325" b="63442"/>
                    <a:stretch/>
                  </pic:blipFill>
                  <pic:spPr bwMode="auto">
                    <a:xfrm>
                      <a:off x="0" y="0"/>
                      <a:ext cx="3196010" cy="14269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FAA9DF" w14:textId="77777777" w:rsidR="00C10A3A" w:rsidRDefault="00C10A3A" w:rsidP="00C10A3A">
      <w:pPr>
        <w:pStyle w:val="ListParagraph"/>
        <w:ind w:firstLine="0"/>
      </w:pPr>
    </w:p>
    <w:p w14:paraId="72FEDF75" w14:textId="3B53B4B7" w:rsidR="00C10A3A" w:rsidRDefault="00C10A3A" w:rsidP="00C10A3A">
      <w:pPr>
        <w:pStyle w:val="ListParagraph"/>
        <w:numPr>
          <w:ilvl w:val="0"/>
          <w:numId w:val="36"/>
        </w:numPr>
      </w:pPr>
      <w:commentRangeStart w:id="10"/>
      <w:r>
        <w:t>Note-repo.js</w:t>
      </w:r>
      <w:commentRangeEnd w:id="10"/>
      <w:r w:rsidR="00BE449A">
        <w:rPr>
          <w:rStyle w:val="CommentReference"/>
          <w:rFonts w:asciiTheme="minorHAnsi" w:eastAsiaTheme="minorHAnsi" w:hAnsiTheme="minorHAnsi" w:cstheme="minorBidi"/>
          <w:color w:val="auto"/>
        </w:rPr>
        <w:commentReference w:id="10"/>
      </w:r>
    </w:p>
    <w:p w14:paraId="2072D530" w14:textId="4F6D368E" w:rsidR="00C10A3A" w:rsidRDefault="00871DA6" w:rsidP="00C10A3A">
      <w:pPr>
        <w:pStyle w:val="ListParagraph"/>
      </w:pPr>
      <w:r>
        <w:rPr>
          <w:noProof/>
        </w:rPr>
        <w:drawing>
          <wp:inline distT="0" distB="0" distL="0" distR="0" wp14:anchorId="2BD2C26C" wp14:editId="2047790E">
            <wp:extent cx="3290965" cy="814726"/>
            <wp:effectExtent l="0" t="0" r="508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7402" t="13526" r="67761" b="73472"/>
                    <a:stretch/>
                  </pic:blipFill>
                  <pic:spPr bwMode="auto">
                    <a:xfrm>
                      <a:off x="0" y="0"/>
                      <a:ext cx="3340179" cy="826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8AF1E" w14:textId="77777777" w:rsidR="00C10A3A" w:rsidRDefault="00C10A3A" w:rsidP="00C10A3A">
      <w:pPr>
        <w:pStyle w:val="ListParagraph"/>
        <w:ind w:firstLine="0"/>
      </w:pPr>
    </w:p>
    <w:p w14:paraId="26FB2EA7" w14:textId="1C29C48E" w:rsidR="00C10A3A" w:rsidRDefault="00C10A3A" w:rsidP="00C10A3A">
      <w:pPr>
        <w:pStyle w:val="ListParagraph"/>
        <w:numPr>
          <w:ilvl w:val="0"/>
          <w:numId w:val="36"/>
        </w:numPr>
      </w:pPr>
      <w:commentRangeStart w:id="11"/>
      <w:r>
        <w:t>Tests-repo.js</w:t>
      </w:r>
      <w:commentRangeEnd w:id="11"/>
      <w:r w:rsidR="00BE449A">
        <w:rPr>
          <w:rStyle w:val="CommentReference"/>
          <w:rFonts w:asciiTheme="minorHAnsi" w:eastAsiaTheme="minorHAnsi" w:hAnsiTheme="minorHAnsi" w:cstheme="minorBidi"/>
          <w:color w:val="auto"/>
        </w:rPr>
        <w:commentReference w:id="11"/>
      </w:r>
    </w:p>
    <w:p w14:paraId="04078860" w14:textId="59B0A67D" w:rsidR="00C10A3A" w:rsidRDefault="00871DA6" w:rsidP="00C10A3A">
      <w:r>
        <w:rPr>
          <w:noProof/>
        </w:rPr>
        <w:drawing>
          <wp:inline distT="0" distB="0" distL="0" distR="0" wp14:anchorId="68F00258" wp14:editId="1A1C45FB">
            <wp:extent cx="3401098" cy="1100747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7338" t="13535" r="68044" b="69718"/>
                    <a:stretch/>
                  </pic:blipFill>
                  <pic:spPr bwMode="auto">
                    <a:xfrm>
                      <a:off x="0" y="0"/>
                      <a:ext cx="3439567" cy="1113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FA3AB5" w14:textId="7FAAEEE4" w:rsidR="00C10A3A" w:rsidRDefault="00C10A3A" w:rsidP="00C10A3A"/>
    <w:p w14:paraId="2BA70C7A" w14:textId="40C2BD7D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1289F416" w14:textId="09EC2B4C" w:rsidR="00B01C99" w:rsidRDefault="00B01C99" w:rsidP="00B01C99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3C6A63F" wp14:editId="490841F5">
            <wp:simplePos x="0" y="0"/>
            <wp:positionH relativeFrom="column">
              <wp:posOffset>368300</wp:posOffset>
            </wp:positionH>
            <wp:positionV relativeFrom="paragraph">
              <wp:posOffset>368935</wp:posOffset>
            </wp:positionV>
            <wp:extent cx="4982845" cy="2385060"/>
            <wp:effectExtent l="0" t="0" r="8255" b="0"/>
            <wp:wrapSquare wrapText="bothSides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82845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193">
        <w:t>Login</w:t>
      </w:r>
    </w:p>
    <w:p w14:paraId="701FD3F3" w14:textId="49A645E1" w:rsidR="00B01C99" w:rsidRPr="00B01C99" w:rsidRDefault="00B01C99" w:rsidP="00B01C99">
      <w:pPr>
        <w:ind w:left="730"/>
      </w:pPr>
    </w:p>
    <w:p w14:paraId="1FC65219" w14:textId="71FF84CF" w:rsidR="00812193" w:rsidRDefault="00B01C99" w:rsidP="00812193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4C12F8D" wp14:editId="3DF54AEC">
            <wp:simplePos x="0" y="0"/>
            <wp:positionH relativeFrom="page">
              <wp:posOffset>1135380</wp:posOffset>
            </wp:positionH>
            <wp:positionV relativeFrom="paragraph">
              <wp:posOffset>229870</wp:posOffset>
            </wp:positionV>
            <wp:extent cx="5471160" cy="2700655"/>
            <wp:effectExtent l="0" t="0" r="0" b="4445"/>
            <wp:wrapSquare wrapText="bothSides"/>
            <wp:docPr id="7" name="Picture 7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7116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193">
        <w:t>Register applicant</w:t>
      </w:r>
    </w:p>
    <w:p w14:paraId="79636982" w14:textId="1024515D" w:rsidR="00B01C99" w:rsidRPr="00B01C99" w:rsidRDefault="00B01C99" w:rsidP="00B01C99">
      <w:pPr>
        <w:ind w:left="37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3C14265" wp14:editId="1973B6ED">
            <wp:simplePos x="0" y="0"/>
            <wp:positionH relativeFrom="page">
              <wp:align>center</wp:align>
            </wp:positionH>
            <wp:positionV relativeFrom="paragraph">
              <wp:posOffset>5212080</wp:posOffset>
            </wp:positionV>
            <wp:extent cx="5379720" cy="2692400"/>
            <wp:effectExtent l="0" t="0" r="0" b="0"/>
            <wp:wrapSquare wrapText="bothSides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9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6D9B8D0" wp14:editId="1B200EC7">
            <wp:simplePos x="0" y="0"/>
            <wp:positionH relativeFrom="page">
              <wp:align>center</wp:align>
            </wp:positionH>
            <wp:positionV relativeFrom="paragraph">
              <wp:posOffset>2609215</wp:posOffset>
            </wp:positionV>
            <wp:extent cx="5387340" cy="2677160"/>
            <wp:effectExtent l="0" t="0" r="3810" b="8890"/>
            <wp:wrapSquare wrapText="bothSides"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8734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8536A" w14:textId="3B1E3C0F" w:rsidR="00812193" w:rsidRDefault="00B01C99" w:rsidP="00812193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640C920" wp14:editId="15BA91B7">
            <wp:simplePos x="0" y="0"/>
            <wp:positionH relativeFrom="column">
              <wp:posOffset>688340</wp:posOffset>
            </wp:positionH>
            <wp:positionV relativeFrom="paragraph">
              <wp:posOffset>5600065</wp:posOffset>
            </wp:positionV>
            <wp:extent cx="4572000" cy="2232660"/>
            <wp:effectExtent l="0" t="0" r="0" b="0"/>
            <wp:wrapTopAndBottom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217C104" wp14:editId="1EA50078">
            <wp:simplePos x="0" y="0"/>
            <wp:positionH relativeFrom="page">
              <wp:align>center</wp:align>
            </wp:positionH>
            <wp:positionV relativeFrom="paragraph">
              <wp:posOffset>2881630</wp:posOffset>
            </wp:positionV>
            <wp:extent cx="5191125" cy="2583180"/>
            <wp:effectExtent l="0" t="0" r="9525" b="7620"/>
            <wp:wrapTopAndBottom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7356D78E" wp14:editId="131F7E03">
            <wp:simplePos x="0" y="0"/>
            <wp:positionH relativeFrom="page">
              <wp:align>center</wp:align>
            </wp:positionH>
            <wp:positionV relativeFrom="paragraph">
              <wp:posOffset>260350</wp:posOffset>
            </wp:positionV>
            <wp:extent cx="5105400" cy="2539365"/>
            <wp:effectExtent l="0" t="0" r="0" b="0"/>
            <wp:wrapTopAndBottom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193">
        <w:t>Update applicant</w:t>
      </w:r>
    </w:p>
    <w:p w14:paraId="5930A13E" w14:textId="1E18DE8B" w:rsidR="00B01C99" w:rsidRPr="00B01C99" w:rsidRDefault="00B01C99" w:rsidP="00B01C99"/>
    <w:p w14:paraId="6FB4C42D" w14:textId="32F1DE00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lastRenderedPageBreak/>
        <w:t>Get applications (+ providing links to navigate other functions)</w:t>
      </w:r>
    </w:p>
    <w:p w14:paraId="03DE82B1" w14:textId="16C55F88" w:rsidR="00B01C99" w:rsidRPr="00B01C99" w:rsidRDefault="00B01C99" w:rsidP="00B01C99">
      <w:commentRangeStart w:id="12"/>
      <w:r>
        <w:rPr>
          <w:noProof/>
        </w:rPr>
        <w:drawing>
          <wp:inline distT="0" distB="0" distL="0" distR="0" wp14:anchorId="2CEE9A82" wp14:editId="3EC7C2B9">
            <wp:extent cx="6129655" cy="2978150"/>
            <wp:effectExtent l="0" t="0" r="4445" b="0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2"/>
      <w:r w:rsidR="009502D0">
        <w:rPr>
          <w:rStyle w:val="CommentReference"/>
          <w:rFonts w:asciiTheme="minorHAnsi" w:eastAsiaTheme="minorHAnsi" w:hAnsiTheme="minorHAnsi" w:cstheme="minorBidi"/>
          <w:color w:val="auto"/>
        </w:rPr>
        <w:commentReference w:id="12"/>
      </w:r>
    </w:p>
    <w:p w14:paraId="04D6D4CF" w14:textId="10860542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dd application</w:t>
      </w:r>
    </w:p>
    <w:p w14:paraId="0084647C" w14:textId="5CE047BF" w:rsidR="00B01C99" w:rsidRPr="00B01C99" w:rsidRDefault="00B01C99" w:rsidP="00B01C99">
      <w:pPr>
        <w:ind w:left="370"/>
      </w:pPr>
      <w:r>
        <w:rPr>
          <w:noProof/>
        </w:rPr>
        <w:drawing>
          <wp:inline distT="0" distB="0" distL="0" distR="0" wp14:anchorId="232D56A9" wp14:editId="52C08EE7">
            <wp:extent cx="6129655" cy="3010535"/>
            <wp:effectExtent l="0" t="0" r="4445" b="0"/>
            <wp:docPr id="26" name="Picture 26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, email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EB063" w14:textId="40371613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lastRenderedPageBreak/>
        <w:t>Update application</w:t>
      </w:r>
    </w:p>
    <w:p w14:paraId="1C56AECC" w14:textId="76FCD6E5" w:rsidR="00B01C99" w:rsidRPr="00B01C99" w:rsidRDefault="00B01C99" w:rsidP="00B01C99">
      <w:r>
        <w:rPr>
          <w:noProof/>
        </w:rPr>
        <w:drawing>
          <wp:inline distT="0" distB="0" distL="0" distR="0" wp14:anchorId="5CCCFA0A" wp14:editId="5E8732E6">
            <wp:extent cx="6129655" cy="2984500"/>
            <wp:effectExtent l="0" t="0" r="4445" b="635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19FBC" w14:textId="03B89912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View application</w:t>
      </w:r>
    </w:p>
    <w:p w14:paraId="5BD4F026" w14:textId="13799CDF" w:rsidR="00B01C99" w:rsidRPr="00B01C99" w:rsidRDefault="00B01C99" w:rsidP="00B01C99">
      <w:r>
        <w:rPr>
          <w:noProof/>
        </w:rPr>
        <w:drawing>
          <wp:inline distT="0" distB="0" distL="0" distR="0" wp14:anchorId="3B83D547" wp14:editId="1AD474B2">
            <wp:extent cx="6129655" cy="2974975"/>
            <wp:effectExtent l="0" t="0" r="4445" b="0"/>
            <wp:docPr id="28" name="Picture 2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993A4" w14:textId="638DA196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lastRenderedPageBreak/>
        <w:t>Withdraw application</w:t>
      </w:r>
    </w:p>
    <w:p w14:paraId="4B7CD7ED" w14:textId="43212318" w:rsidR="00B01C99" w:rsidRPr="00B01C99" w:rsidRDefault="00B01C99" w:rsidP="00B01C99">
      <w:r>
        <w:rPr>
          <w:noProof/>
        </w:rPr>
        <w:drawing>
          <wp:inline distT="0" distB="0" distL="0" distR="0" wp14:anchorId="0DDE7092" wp14:editId="50D56700">
            <wp:extent cx="6129655" cy="2967990"/>
            <wp:effectExtent l="0" t="0" r="4445" b="381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4C22AA" wp14:editId="1BCD0893">
            <wp:extent cx="6129655" cy="2949575"/>
            <wp:effectExtent l="0" t="0" r="4445" b="3175"/>
            <wp:docPr id="30" name="Picture 30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B1BA" w14:textId="23CEAC9F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lastRenderedPageBreak/>
        <w:t>Attachments (list, add, delete)</w:t>
      </w:r>
    </w:p>
    <w:p w14:paraId="4AC11299" w14:textId="70A9EC5A" w:rsidR="00B01C99" w:rsidRPr="00B01C99" w:rsidRDefault="00B01C99" w:rsidP="00B01C99">
      <w:pPr>
        <w:ind w:left="730"/>
      </w:pPr>
      <w:commentRangeStart w:id="13"/>
      <w:r>
        <w:rPr>
          <w:noProof/>
        </w:rPr>
        <w:drawing>
          <wp:inline distT="0" distB="0" distL="0" distR="0" wp14:anchorId="41DD2D82" wp14:editId="643AA222">
            <wp:extent cx="6129655" cy="2949575"/>
            <wp:effectExtent l="0" t="0" r="4445" b="317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3"/>
      <w:r w:rsidR="009502D0">
        <w:rPr>
          <w:rStyle w:val="CommentReference"/>
          <w:rFonts w:asciiTheme="minorHAnsi" w:eastAsiaTheme="minorHAnsi" w:hAnsiTheme="minorHAnsi" w:cstheme="minorBidi"/>
          <w:color w:val="auto"/>
        </w:rPr>
        <w:commentReference w:id="13"/>
      </w:r>
    </w:p>
    <w:p w14:paraId="21FBFA6C" w14:textId="386AE61E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780AD8B9" w14:textId="6D50E6C9" w:rsidR="00B01C99" w:rsidRPr="00B01C99" w:rsidRDefault="00B01C99" w:rsidP="00B01C99">
      <w:commentRangeStart w:id="14"/>
      <w:r>
        <w:rPr>
          <w:noProof/>
        </w:rPr>
        <w:drawing>
          <wp:inline distT="0" distB="0" distL="0" distR="0" wp14:anchorId="53B2AF3E" wp14:editId="69E476AF">
            <wp:extent cx="6129655" cy="2984500"/>
            <wp:effectExtent l="0" t="0" r="4445" b="635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4"/>
      <w:r w:rsidR="009502D0">
        <w:rPr>
          <w:rStyle w:val="CommentReference"/>
          <w:rFonts w:asciiTheme="minorHAnsi" w:eastAsiaTheme="minorHAnsi" w:hAnsiTheme="minorHAnsi" w:cstheme="minorBidi"/>
          <w:color w:val="auto"/>
        </w:rPr>
        <w:commentReference w:id="14"/>
      </w:r>
    </w:p>
    <w:p w14:paraId="69C4E0A6" w14:textId="7CAA079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lastRenderedPageBreak/>
        <w:t>Applications summary report</w:t>
      </w:r>
    </w:p>
    <w:p w14:paraId="21F21AE7" w14:textId="4CBA3E6E" w:rsidR="00B01C99" w:rsidRPr="00B01C99" w:rsidRDefault="00B01C99" w:rsidP="00B01C99">
      <w:r>
        <w:rPr>
          <w:noProof/>
        </w:rPr>
        <w:drawing>
          <wp:inline distT="0" distB="0" distL="0" distR="0" wp14:anchorId="1FF9E53E" wp14:editId="6F87A2B9">
            <wp:extent cx="6129655" cy="3997325"/>
            <wp:effectExtent l="0" t="0" r="4445" b="3175"/>
            <wp:docPr id="33" name="Picture 3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abl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11307" w14:textId="3E964B4E" w:rsidR="00B01C99" w:rsidRDefault="00B01C99" w:rsidP="00B01C99">
      <w:pPr>
        <w:pStyle w:val="Heading1"/>
        <w:numPr>
          <w:ilvl w:val="0"/>
          <w:numId w:val="26"/>
        </w:numPr>
        <w:spacing w:before="240" w:after="120"/>
      </w:pPr>
      <w:r>
        <w:t>Admin (</w:t>
      </w:r>
      <w:r w:rsidR="009502D0">
        <w:t>Principal</w:t>
      </w:r>
      <w:r>
        <w:t>):</w:t>
      </w:r>
    </w:p>
    <w:p w14:paraId="3C395F4F" w14:textId="00C5CA24" w:rsidR="00B01C99" w:rsidRPr="00B01C99" w:rsidRDefault="00B01C99" w:rsidP="00B01C99">
      <w:r>
        <w:t>Main :</w:t>
      </w:r>
    </w:p>
    <w:p w14:paraId="364FB8EC" w14:textId="2B17969D" w:rsidR="00B01C99" w:rsidRPr="00B01C99" w:rsidRDefault="00B01C99" w:rsidP="00B01C99">
      <w:pPr>
        <w:ind w:left="367"/>
      </w:pPr>
      <w:commentRangeStart w:id="15"/>
      <w:r>
        <w:rPr>
          <w:noProof/>
        </w:rPr>
        <w:drawing>
          <wp:anchor distT="0" distB="0" distL="114300" distR="114300" simplePos="0" relativeHeight="251665408" behindDoc="0" locked="0" layoutInCell="1" allowOverlap="1" wp14:anchorId="78564102" wp14:editId="6DFA017A">
            <wp:simplePos x="0" y="0"/>
            <wp:positionH relativeFrom="column">
              <wp:posOffset>223520</wp:posOffset>
            </wp:positionH>
            <wp:positionV relativeFrom="paragraph">
              <wp:posOffset>3175</wp:posOffset>
            </wp:positionV>
            <wp:extent cx="6129655" cy="2991485"/>
            <wp:effectExtent l="0" t="0" r="4445" b="0"/>
            <wp:wrapTopAndBottom/>
            <wp:docPr id="34" name="Picture 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abl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commentRangeEnd w:id="15"/>
      <w:r w:rsidR="00A23CEB">
        <w:rPr>
          <w:rStyle w:val="CommentReference"/>
          <w:rFonts w:asciiTheme="minorHAnsi" w:eastAsiaTheme="minorHAnsi" w:hAnsiTheme="minorHAnsi" w:cstheme="minorBidi"/>
          <w:color w:val="auto"/>
        </w:rPr>
        <w:commentReference w:id="15"/>
      </w:r>
    </w:p>
    <w:p w14:paraId="4C13CEDE" w14:textId="258CB0DD" w:rsidR="00B01C99" w:rsidRDefault="00B01C99" w:rsidP="00B01C99">
      <w:pPr>
        <w:pStyle w:val="Heading1"/>
        <w:numPr>
          <w:ilvl w:val="0"/>
          <w:numId w:val="0"/>
        </w:numPr>
        <w:spacing w:before="240" w:after="120"/>
        <w:ind w:left="357"/>
        <w:rPr>
          <w:color w:val="auto"/>
          <w:sz w:val="24"/>
          <w:szCs w:val="20"/>
        </w:rPr>
      </w:pPr>
      <w:r>
        <w:rPr>
          <w:color w:val="auto"/>
          <w:sz w:val="24"/>
          <w:szCs w:val="20"/>
        </w:rPr>
        <w:lastRenderedPageBreak/>
        <w:t>when you click on any application this page will appear:</w:t>
      </w:r>
    </w:p>
    <w:p w14:paraId="2169CECD" w14:textId="1365C773" w:rsidR="00B01C99" w:rsidRPr="00B01C99" w:rsidRDefault="00B01C99" w:rsidP="00B01C99">
      <w:r>
        <w:rPr>
          <w:noProof/>
        </w:rPr>
        <w:drawing>
          <wp:inline distT="0" distB="0" distL="0" distR="0" wp14:anchorId="0500732A" wp14:editId="3FF468F5">
            <wp:extent cx="6129655" cy="2995930"/>
            <wp:effectExtent l="0" t="0" r="4445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A47588" wp14:editId="149B8668">
            <wp:extent cx="6129655" cy="2984500"/>
            <wp:effectExtent l="0" t="0" r="4445" b="635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48DC10" wp14:editId="21F56860">
            <wp:extent cx="6129655" cy="3381375"/>
            <wp:effectExtent l="0" t="0" r="4445" b="9525"/>
            <wp:docPr id="37" name="Picture 37" descr="Graphical user interface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, email, websit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EC1274" wp14:editId="6952ACDD">
            <wp:extent cx="6129655" cy="3001645"/>
            <wp:effectExtent l="0" t="0" r="4445" b="8255"/>
            <wp:docPr id="38" name="Picture 3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CB4F4E" wp14:editId="60D50F1E">
            <wp:extent cx="6129655" cy="2959100"/>
            <wp:effectExtent l="0" t="0" r="4445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16"/>
      <w:r>
        <w:rPr>
          <w:noProof/>
        </w:rPr>
        <w:drawing>
          <wp:inline distT="0" distB="0" distL="0" distR="0" wp14:anchorId="42A14F75" wp14:editId="0318BAC5">
            <wp:extent cx="6129655" cy="2486660"/>
            <wp:effectExtent l="0" t="0" r="4445" b="8890"/>
            <wp:docPr id="40" name="Picture 40" descr="A picture containing text, screensho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ext, screenshot, indoo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6"/>
      <w:r w:rsidR="00A23CEB">
        <w:rPr>
          <w:rStyle w:val="CommentReference"/>
          <w:rFonts w:asciiTheme="minorHAnsi" w:eastAsiaTheme="minorHAnsi" w:hAnsiTheme="minorHAnsi" w:cstheme="minorBidi"/>
          <w:color w:val="auto"/>
        </w:rPr>
        <w:commentReference w:id="16"/>
      </w:r>
    </w:p>
    <w:p w14:paraId="701D3772" w14:textId="04D720D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85BF85F" w14:textId="5E87D357" w:rsidR="009C70BD" w:rsidRPr="00811601" w:rsidRDefault="009C70BD" w:rsidP="009C70BD">
      <w:pPr>
        <w:ind w:left="367"/>
      </w:pPr>
      <w:r>
        <w:t xml:space="preserve">We divided the work between us and when </w:t>
      </w:r>
      <w:r w:rsidR="00B97B4F">
        <w:t>on</w:t>
      </w:r>
      <w:r w:rsidR="00DF681C">
        <w:t>e</w:t>
      </w:r>
      <w:r w:rsidR="00B97B4F">
        <w:t xml:space="preserve"> of</w:t>
      </w:r>
      <w:r>
        <w:t xml:space="preserve"> us is stuck we have a meeting in WebEx.</w:t>
      </w:r>
    </w:p>
    <w:sectPr w:rsidR="009C70BD" w:rsidRPr="00811601" w:rsidSect="002E5946">
      <w:footerReference w:type="even" r:id="rId47"/>
      <w:footerReference w:type="default" r:id="rId48"/>
      <w:footerReference w:type="first" r:id="rId49"/>
      <w:pgSz w:w="12240" w:h="15840"/>
      <w:pgMar w:top="1450" w:right="1163" w:bottom="1233" w:left="1424" w:header="720" w:footer="71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" w:author="Abdelkarim Erradi" w:date="2021-04-06T06:20:00Z" w:initials="AE">
    <w:p w14:paraId="1F6F070B" w14:textId="77777777" w:rsidR="00BE449A" w:rsidRDefault="00BE449A">
      <w:pPr>
        <w:pStyle w:val="CommentText"/>
      </w:pPr>
      <w:r>
        <w:rPr>
          <w:rStyle w:val="CommentReference"/>
        </w:rPr>
        <w:annotationRef/>
      </w:r>
      <w:r>
        <w:t>Str should be String</w:t>
      </w:r>
    </w:p>
    <w:p w14:paraId="6ACC777A" w14:textId="1ADD62DB" w:rsidR="00BE449A" w:rsidRDefault="00BE449A">
      <w:pPr>
        <w:pStyle w:val="CommentText"/>
      </w:pPr>
      <w:bookmarkStart w:id="5" w:name="_Hlk68582497"/>
      <w:r>
        <w:t>All properties must start with a lowercase letter.</w:t>
      </w:r>
      <w:bookmarkEnd w:id="5"/>
    </w:p>
  </w:comment>
  <w:comment w:id="6" w:author="Abdelkarim Erradi" w:date="2021-04-06T06:23:00Z" w:initials="AE">
    <w:p w14:paraId="6540F261" w14:textId="77777777" w:rsidR="00BE449A" w:rsidRDefault="00BE449A">
      <w:pPr>
        <w:pStyle w:val="CommentText"/>
      </w:pPr>
      <w:r>
        <w:rPr>
          <w:rStyle w:val="CommentReference"/>
        </w:rPr>
        <w:annotationRef/>
      </w:r>
      <w:r>
        <w:t xml:space="preserve">Should have nothing to do with notes, </w:t>
      </w:r>
      <w:r>
        <w:t>attachments and results=&gt; these are related to Application.</w:t>
      </w:r>
    </w:p>
    <w:p w14:paraId="3A262867" w14:textId="747A8856" w:rsidR="00BE449A" w:rsidRDefault="00BE449A">
      <w:pPr>
        <w:pStyle w:val="CommentText"/>
      </w:pPr>
      <w:r>
        <w:t>Simple login(email, password) method missing.</w:t>
      </w:r>
    </w:p>
  </w:comment>
  <w:comment w:id="7" w:author="Abdelkarim Erradi" w:date="2021-04-06T06:24:00Z" w:initials="AE">
    <w:p w14:paraId="1BCD4574" w14:textId="6E7283A9" w:rsidR="00BE449A" w:rsidRDefault="00BE449A">
      <w:pPr>
        <w:pStyle w:val="CommentText"/>
      </w:pPr>
      <w:r>
        <w:rPr>
          <w:rStyle w:val="CommentReference"/>
        </w:rPr>
        <w:annotationRef/>
      </w:r>
      <w:bookmarkStart w:id="8" w:name="_Hlk68582731"/>
      <w:r>
        <w:t xml:space="preserve">Could be part of </w:t>
      </w:r>
      <w:r>
        <w:t>ApplicationRepo, only have repositories for the whole part.</w:t>
      </w:r>
      <w:bookmarkEnd w:id="8"/>
    </w:p>
  </w:comment>
  <w:comment w:id="9" w:author="Abdelkarim Erradi" w:date="2021-04-06T06:26:00Z" w:initials="AE">
    <w:p w14:paraId="50D0D44A" w14:textId="5FC4AD91" w:rsidR="00BE449A" w:rsidRDefault="00BE449A">
      <w:pPr>
        <w:pStyle w:val="CommentText"/>
      </w:pPr>
      <w:r>
        <w:rPr>
          <w:rStyle w:val="CommentReference"/>
        </w:rPr>
        <w:annotationRef/>
      </w:r>
      <w:r>
        <w:t>NO this is NOT repository. A repository class is specialized in reading/writing to a datastore.</w:t>
      </w:r>
    </w:p>
  </w:comment>
  <w:comment w:id="10" w:author="Abdelkarim Erradi" w:date="2021-04-06T06:25:00Z" w:initials="AE">
    <w:p w14:paraId="3D7ED5B9" w14:textId="77777777" w:rsidR="00BE449A" w:rsidRDefault="00BE449A" w:rsidP="00BE449A">
      <w:pPr>
        <w:pStyle w:val="ListParagraph"/>
        <w:numPr>
          <w:ilvl w:val="0"/>
          <w:numId w:val="37"/>
        </w:numPr>
        <w:spacing w:after="160" w:line="259" w:lineRule="auto"/>
        <w:ind w:right="0"/>
        <w:jc w:val="left"/>
      </w:pPr>
      <w:r>
        <w:rPr>
          <w:rStyle w:val="CommentReference"/>
        </w:rPr>
        <w:annotationRef/>
      </w:r>
      <w:r>
        <w:t xml:space="preserve">Notes/Attachments/Tests Could be part of </w:t>
      </w:r>
      <w:r>
        <w:t>ApplicationRepo, only have repositories for the whole part.</w:t>
      </w:r>
    </w:p>
    <w:p w14:paraId="28BC72D3" w14:textId="45D9EECD" w:rsidR="00BE449A" w:rsidRDefault="00BE449A">
      <w:pPr>
        <w:pStyle w:val="CommentText"/>
      </w:pPr>
    </w:p>
  </w:comment>
  <w:comment w:id="11" w:author="Abdelkarim Erradi" w:date="2021-04-06T06:25:00Z" w:initials="AE">
    <w:p w14:paraId="64CC8A1F" w14:textId="4DBC6DE5" w:rsidR="00BE449A" w:rsidRDefault="00BE449A" w:rsidP="00BE449A">
      <w:pPr>
        <w:pStyle w:val="ListParagraph"/>
        <w:numPr>
          <w:ilvl w:val="0"/>
          <w:numId w:val="37"/>
        </w:numPr>
        <w:spacing w:after="160" w:line="259" w:lineRule="auto"/>
        <w:ind w:right="0"/>
        <w:jc w:val="left"/>
      </w:pPr>
      <w:r>
        <w:rPr>
          <w:rStyle w:val="CommentReference"/>
        </w:rPr>
        <w:annotationRef/>
      </w:r>
      <w:r>
        <w:t xml:space="preserve">Notes/Attachments/Tests Could be part of </w:t>
      </w:r>
      <w:r>
        <w:t>ApplicationRepo, only have repositories for the whole part.</w:t>
      </w:r>
    </w:p>
  </w:comment>
  <w:comment w:id="12" w:author="Abdelkarim Erradi" w:date="2021-04-06T06:47:00Z" w:initials="AE">
    <w:p w14:paraId="4787D3A1" w14:textId="01B82CAA" w:rsidR="009502D0" w:rsidRDefault="009502D0">
      <w:pPr>
        <w:pStyle w:val="CommentText"/>
      </w:pPr>
      <w:r>
        <w:rPr>
          <w:rStyle w:val="CommentReference"/>
        </w:rPr>
        <w:annotationRef/>
      </w:r>
      <w:r>
        <w:t>Rename and change icons to better ones:</w:t>
      </w:r>
    </w:p>
    <w:p w14:paraId="32604C76" w14:textId="77777777" w:rsidR="009502D0" w:rsidRDefault="009502D0">
      <w:pPr>
        <w:pStyle w:val="CommentText"/>
      </w:pPr>
      <w:r>
        <w:t>Add Notes -&gt; Notes</w:t>
      </w:r>
    </w:p>
    <w:p w14:paraId="2D3A0E01" w14:textId="77777777" w:rsidR="009502D0" w:rsidRDefault="009502D0">
      <w:pPr>
        <w:pStyle w:val="CommentText"/>
      </w:pPr>
      <w:r>
        <w:t>Add Attachments -&gt; Attachments</w:t>
      </w:r>
    </w:p>
    <w:p w14:paraId="5AC46EA7" w14:textId="139FED66" w:rsidR="009502D0" w:rsidRDefault="009502D0">
      <w:pPr>
        <w:pStyle w:val="CommentText"/>
      </w:pPr>
      <w:r>
        <w:t>View Tests -&gt; Tests</w:t>
      </w:r>
    </w:p>
  </w:comment>
  <w:comment w:id="13" w:author="Abdelkarim Erradi" w:date="2021-04-06T06:49:00Z" w:initials="AE">
    <w:p w14:paraId="185F0073" w14:textId="5ACC2CDE" w:rsidR="009502D0" w:rsidRDefault="009502D0">
      <w:pPr>
        <w:pStyle w:val="CommentText"/>
      </w:pPr>
      <w:r>
        <w:rPr>
          <w:rStyle w:val="CommentReference"/>
        </w:rPr>
        <w:annotationRef/>
      </w:r>
      <w:r>
        <w:t>Provide a back button to the applications page</w:t>
      </w:r>
    </w:p>
  </w:comment>
  <w:comment w:id="14" w:author="Abdelkarim Erradi" w:date="2021-04-06T06:49:00Z" w:initials="AE">
    <w:p w14:paraId="2DC0235A" w14:textId="3C7A115A" w:rsidR="009502D0" w:rsidRDefault="009502D0">
      <w:pPr>
        <w:pStyle w:val="CommentText"/>
      </w:pPr>
      <w:r>
        <w:rPr>
          <w:rStyle w:val="CommentReference"/>
        </w:rPr>
        <w:annotationRef/>
      </w:r>
      <w:r>
        <w:t>Provide a back button to the applications page</w:t>
      </w:r>
    </w:p>
  </w:comment>
  <w:comment w:id="15" w:author="Abdelkarim Erradi" w:date="2021-04-06T06:52:00Z" w:initials="AE">
    <w:p w14:paraId="35C501C2" w14:textId="2472C95B" w:rsidR="00A23CEB" w:rsidRDefault="00A23CEB">
      <w:pPr>
        <w:pStyle w:val="CommentText"/>
      </w:pPr>
      <w:r>
        <w:rPr>
          <w:rStyle w:val="CommentReference"/>
        </w:rPr>
        <w:annotationRef/>
      </w:r>
      <w:r>
        <w:t>Academic years should be a dropdown filled from the database. Also, you need a json file to initialize it.</w:t>
      </w:r>
    </w:p>
  </w:comment>
  <w:comment w:id="16" w:author="Abdelkarim Erradi" w:date="2021-04-06T06:54:00Z" w:initials="AE">
    <w:p w14:paraId="62A37E5B" w14:textId="56F67A45" w:rsidR="00A23CEB" w:rsidRDefault="00A23CEB">
      <w:pPr>
        <w:pStyle w:val="CommentText"/>
      </w:pPr>
      <w:r>
        <w:rPr>
          <w:rStyle w:val="CommentReference"/>
        </w:rPr>
        <w:annotationRef/>
      </w:r>
      <w:r w:rsidR="0042057E">
        <w:t>Subject s</w:t>
      </w:r>
      <w:r>
        <w:t>hould be a dropdown filled from the database. Also, you need a json file to initialize 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ACC777A" w15:done="0"/>
  <w15:commentEx w15:paraId="3A262867" w15:done="0"/>
  <w15:commentEx w15:paraId="1BCD4574" w15:done="0"/>
  <w15:commentEx w15:paraId="50D0D44A" w15:done="0"/>
  <w15:commentEx w15:paraId="28BC72D3" w15:done="0"/>
  <w15:commentEx w15:paraId="64CC8A1F" w15:done="0"/>
  <w15:commentEx w15:paraId="5AC46EA7" w15:done="0"/>
  <w15:commentEx w15:paraId="185F0073" w15:done="0"/>
  <w15:commentEx w15:paraId="2DC0235A" w15:done="0"/>
  <w15:commentEx w15:paraId="35C501C2" w15:done="0"/>
  <w15:commentEx w15:paraId="62A37E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67C21" w16cex:dateUtc="2021-04-06T03:20:00Z"/>
  <w16cex:commentExtensible w16cex:durableId="24167CC5" w16cex:dateUtc="2021-04-06T03:23:00Z"/>
  <w16cex:commentExtensible w16cex:durableId="24167D1D" w16cex:dateUtc="2021-04-06T03:24:00Z"/>
  <w16cex:commentExtensible w16cex:durableId="24167D81" w16cex:dateUtc="2021-04-06T03:26:00Z"/>
  <w16cex:commentExtensible w16cex:durableId="24167D60" w16cex:dateUtc="2021-04-06T03:25:00Z"/>
  <w16cex:commentExtensible w16cex:durableId="24167D70" w16cex:dateUtc="2021-04-06T03:25:00Z"/>
  <w16cex:commentExtensible w16cex:durableId="2416828E" w16cex:dateUtc="2021-04-06T03:47:00Z"/>
  <w16cex:commentExtensible w16cex:durableId="241682F1" w16cex:dateUtc="2021-04-06T03:49:00Z"/>
  <w16cex:commentExtensible w16cex:durableId="24168311" w16cex:dateUtc="2021-04-06T03:49:00Z"/>
  <w16cex:commentExtensible w16cex:durableId="241683C1" w16cex:dateUtc="2021-04-06T03:52:00Z"/>
  <w16cex:commentExtensible w16cex:durableId="24168429" w16cex:dateUtc="2021-04-06T03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CC777A" w16cid:durableId="24167C21"/>
  <w16cid:commentId w16cid:paraId="3A262867" w16cid:durableId="24167CC5"/>
  <w16cid:commentId w16cid:paraId="1BCD4574" w16cid:durableId="24167D1D"/>
  <w16cid:commentId w16cid:paraId="50D0D44A" w16cid:durableId="24167D81"/>
  <w16cid:commentId w16cid:paraId="28BC72D3" w16cid:durableId="24167D60"/>
  <w16cid:commentId w16cid:paraId="64CC8A1F" w16cid:durableId="24167D70"/>
  <w16cid:commentId w16cid:paraId="5AC46EA7" w16cid:durableId="2416828E"/>
  <w16cid:commentId w16cid:paraId="185F0073" w16cid:durableId="241682F1"/>
  <w16cid:commentId w16cid:paraId="2DC0235A" w16cid:durableId="24168311"/>
  <w16cid:commentId w16cid:paraId="35C501C2" w16cid:durableId="241683C1"/>
  <w16cid:commentId w16cid:paraId="62A37E5B" w16cid:durableId="241684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BD2390" w14:textId="77777777" w:rsidR="00413C36" w:rsidRDefault="00413C36">
      <w:pPr>
        <w:spacing w:after="0" w:line="240" w:lineRule="auto"/>
      </w:pPr>
      <w:r>
        <w:separator/>
      </w:r>
    </w:p>
  </w:endnote>
  <w:endnote w:type="continuationSeparator" w:id="0">
    <w:p w14:paraId="12E370F1" w14:textId="77777777" w:rsidR="00413C36" w:rsidRDefault="00413C36">
      <w:pPr>
        <w:spacing w:after="0" w:line="240" w:lineRule="auto"/>
      </w:pPr>
      <w:r>
        <w:continuationSeparator/>
      </w:r>
    </w:p>
  </w:endnote>
  <w:endnote w:type="continuationNotice" w:id="1">
    <w:p w14:paraId="0A20EF10" w14:textId="77777777" w:rsidR="00413C36" w:rsidRDefault="00413C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ABE1B" w14:textId="77777777" w:rsidR="00413C36" w:rsidRDefault="00413C36">
      <w:pPr>
        <w:spacing w:after="0" w:line="240" w:lineRule="auto"/>
      </w:pPr>
      <w:r>
        <w:separator/>
      </w:r>
    </w:p>
  </w:footnote>
  <w:footnote w:type="continuationSeparator" w:id="0">
    <w:p w14:paraId="1E837785" w14:textId="77777777" w:rsidR="00413C36" w:rsidRDefault="00413C36">
      <w:pPr>
        <w:spacing w:after="0" w:line="240" w:lineRule="auto"/>
      </w:pPr>
      <w:r>
        <w:continuationSeparator/>
      </w:r>
    </w:p>
  </w:footnote>
  <w:footnote w:type="continuationNotice" w:id="1">
    <w:p w14:paraId="1AFF296C" w14:textId="77777777" w:rsidR="00413C36" w:rsidRDefault="00413C3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7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975311"/>
    <w:multiLevelType w:val="hybridMultilevel"/>
    <w:tmpl w:val="DFECEC02"/>
    <w:lvl w:ilvl="0" w:tplc="4998D6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C3670"/>
    <w:multiLevelType w:val="hybridMultilevel"/>
    <w:tmpl w:val="BF72286E"/>
    <w:lvl w:ilvl="0" w:tplc="9F60BA54">
      <w:start w:val="8"/>
      <w:numFmt w:val="bullet"/>
      <w:lvlText w:val="-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8C39AA"/>
    <w:multiLevelType w:val="hybridMultilevel"/>
    <w:tmpl w:val="FB242F62"/>
    <w:lvl w:ilvl="0" w:tplc="E5CEC98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37808"/>
    <w:multiLevelType w:val="hybridMultilevel"/>
    <w:tmpl w:val="15FA8030"/>
    <w:lvl w:ilvl="0" w:tplc="DCECC2A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21"/>
  </w:num>
  <w:num w:numId="4">
    <w:abstractNumId w:val="8"/>
  </w:num>
  <w:num w:numId="5">
    <w:abstractNumId w:val="20"/>
  </w:num>
  <w:num w:numId="6">
    <w:abstractNumId w:val="1"/>
  </w:num>
  <w:num w:numId="7">
    <w:abstractNumId w:val="10"/>
  </w:num>
  <w:num w:numId="8">
    <w:abstractNumId w:val="19"/>
  </w:num>
  <w:num w:numId="9">
    <w:abstractNumId w:val="27"/>
  </w:num>
  <w:num w:numId="10">
    <w:abstractNumId w:val="29"/>
  </w:num>
  <w:num w:numId="11">
    <w:abstractNumId w:val="11"/>
  </w:num>
  <w:num w:numId="12">
    <w:abstractNumId w:val="3"/>
  </w:num>
  <w:num w:numId="13">
    <w:abstractNumId w:val="13"/>
  </w:num>
  <w:num w:numId="14">
    <w:abstractNumId w:val="6"/>
  </w:num>
  <w:num w:numId="15">
    <w:abstractNumId w:val="23"/>
  </w:num>
  <w:num w:numId="16">
    <w:abstractNumId w:val="0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7"/>
  </w:num>
  <w:num w:numId="20">
    <w:abstractNumId w:val="24"/>
  </w:num>
  <w:num w:numId="21">
    <w:abstractNumId w:val="26"/>
  </w:num>
  <w:num w:numId="22">
    <w:abstractNumId w:val="16"/>
  </w:num>
  <w:num w:numId="23">
    <w:abstractNumId w:val="28"/>
  </w:num>
  <w:num w:numId="24">
    <w:abstractNumId w:val="17"/>
  </w:num>
  <w:num w:numId="25">
    <w:abstractNumId w:val="25"/>
  </w:num>
  <w:num w:numId="26">
    <w:abstractNumId w:val="22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15"/>
  </w:num>
  <w:num w:numId="36">
    <w:abstractNumId w:val="2"/>
  </w:num>
  <w:num w:numId="37">
    <w:abstractNumId w:val="18"/>
  </w:num>
  <w:num w:numId="3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bdelkarim Erradi">
    <w15:presenceInfo w15:providerId="AD" w15:userId="S::erradi@qu.edu.qa::db8ed553-3ac3-4ee2-872d-7ef55b1fc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mwqAUA/GFCqSwAAAA="/>
  </w:docVars>
  <w:rsids>
    <w:rsidRoot w:val="00917DC4"/>
    <w:rsid w:val="0000326A"/>
    <w:rsid w:val="0000399B"/>
    <w:rsid w:val="000039B2"/>
    <w:rsid w:val="00013647"/>
    <w:rsid w:val="0001633B"/>
    <w:rsid w:val="000222C7"/>
    <w:rsid w:val="000258B6"/>
    <w:rsid w:val="00025BEA"/>
    <w:rsid w:val="0003160E"/>
    <w:rsid w:val="00036860"/>
    <w:rsid w:val="00040671"/>
    <w:rsid w:val="000410E3"/>
    <w:rsid w:val="00042656"/>
    <w:rsid w:val="00045C57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3B72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918B7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0628"/>
    <w:rsid w:val="002E1852"/>
    <w:rsid w:val="002E5946"/>
    <w:rsid w:val="002E6D01"/>
    <w:rsid w:val="002F1868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3C36"/>
    <w:rsid w:val="00415FE8"/>
    <w:rsid w:val="00417441"/>
    <w:rsid w:val="0042057E"/>
    <w:rsid w:val="00421430"/>
    <w:rsid w:val="00423881"/>
    <w:rsid w:val="00427B75"/>
    <w:rsid w:val="00432A32"/>
    <w:rsid w:val="004458B2"/>
    <w:rsid w:val="00446FA7"/>
    <w:rsid w:val="00452859"/>
    <w:rsid w:val="00457D32"/>
    <w:rsid w:val="00460E6A"/>
    <w:rsid w:val="00465ED8"/>
    <w:rsid w:val="004733EE"/>
    <w:rsid w:val="0048196C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40FC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1CB0"/>
    <w:rsid w:val="0062463F"/>
    <w:rsid w:val="0062671F"/>
    <w:rsid w:val="00630986"/>
    <w:rsid w:val="00641EEC"/>
    <w:rsid w:val="00652955"/>
    <w:rsid w:val="00656829"/>
    <w:rsid w:val="006576A3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2DA0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7DB"/>
    <w:rsid w:val="00775B47"/>
    <w:rsid w:val="007776C4"/>
    <w:rsid w:val="00787E51"/>
    <w:rsid w:val="007957BC"/>
    <w:rsid w:val="00796C7B"/>
    <w:rsid w:val="007972D0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05DCD"/>
    <w:rsid w:val="00811601"/>
    <w:rsid w:val="00812193"/>
    <w:rsid w:val="008144E9"/>
    <w:rsid w:val="00817085"/>
    <w:rsid w:val="00836005"/>
    <w:rsid w:val="00840854"/>
    <w:rsid w:val="0084090D"/>
    <w:rsid w:val="008421DB"/>
    <w:rsid w:val="00844BE6"/>
    <w:rsid w:val="00845460"/>
    <w:rsid w:val="00853A0A"/>
    <w:rsid w:val="00853E1A"/>
    <w:rsid w:val="0085608D"/>
    <w:rsid w:val="00871DA6"/>
    <w:rsid w:val="00882052"/>
    <w:rsid w:val="008827D8"/>
    <w:rsid w:val="00883F08"/>
    <w:rsid w:val="00886F36"/>
    <w:rsid w:val="00890B4A"/>
    <w:rsid w:val="00896526"/>
    <w:rsid w:val="008A4531"/>
    <w:rsid w:val="008A72C3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0771"/>
    <w:rsid w:val="008F43E5"/>
    <w:rsid w:val="009017CB"/>
    <w:rsid w:val="00910456"/>
    <w:rsid w:val="009167B9"/>
    <w:rsid w:val="00917DC4"/>
    <w:rsid w:val="00923C23"/>
    <w:rsid w:val="0092442F"/>
    <w:rsid w:val="009324A8"/>
    <w:rsid w:val="009502D0"/>
    <w:rsid w:val="00952257"/>
    <w:rsid w:val="009604B6"/>
    <w:rsid w:val="00963831"/>
    <w:rsid w:val="00964E4A"/>
    <w:rsid w:val="00966722"/>
    <w:rsid w:val="00971DBF"/>
    <w:rsid w:val="0097648E"/>
    <w:rsid w:val="0098243A"/>
    <w:rsid w:val="00985642"/>
    <w:rsid w:val="009857BE"/>
    <w:rsid w:val="009B190B"/>
    <w:rsid w:val="009B2203"/>
    <w:rsid w:val="009C70BD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23CEB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D44EE"/>
    <w:rsid w:val="00AE78D5"/>
    <w:rsid w:val="00AF191C"/>
    <w:rsid w:val="00AF28C5"/>
    <w:rsid w:val="00B01C99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3217"/>
    <w:rsid w:val="00B673CA"/>
    <w:rsid w:val="00B71D55"/>
    <w:rsid w:val="00B82460"/>
    <w:rsid w:val="00B95799"/>
    <w:rsid w:val="00B97B4F"/>
    <w:rsid w:val="00BA3528"/>
    <w:rsid w:val="00BA3D2A"/>
    <w:rsid w:val="00BA4F9F"/>
    <w:rsid w:val="00BB1D8E"/>
    <w:rsid w:val="00BB602A"/>
    <w:rsid w:val="00BB6F9E"/>
    <w:rsid w:val="00BC0E57"/>
    <w:rsid w:val="00BC1CC8"/>
    <w:rsid w:val="00BC236A"/>
    <w:rsid w:val="00BD14D6"/>
    <w:rsid w:val="00BD4D80"/>
    <w:rsid w:val="00BD5286"/>
    <w:rsid w:val="00BD54AC"/>
    <w:rsid w:val="00BD6018"/>
    <w:rsid w:val="00BD6E10"/>
    <w:rsid w:val="00BE449A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0A3A"/>
    <w:rsid w:val="00C16D33"/>
    <w:rsid w:val="00C21AE1"/>
    <w:rsid w:val="00C231BA"/>
    <w:rsid w:val="00C505C4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81C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3A23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footer" Target="footer1.xm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9" Type="http://schemas.openxmlformats.org/officeDocument/2006/relationships/image" Target="media/image15.PNG"/><Relationship Id="rId11" Type="http://schemas.openxmlformats.org/officeDocument/2006/relationships/image" Target="media/image2.jp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microsoft.com/office/2011/relationships/people" Target="people.xml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5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24</cp:revision>
  <cp:lastPrinted>2020-09-16T00:13:00Z</cp:lastPrinted>
  <dcterms:created xsi:type="dcterms:W3CDTF">2021-03-26T19:34:00Z</dcterms:created>
  <dcterms:modified xsi:type="dcterms:W3CDTF">2021-04-06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